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Look w:val="04A0"/>
      </w:tblPr>
      <w:tblGrid>
        <w:gridCol w:w="4621"/>
        <w:gridCol w:w="4621"/>
      </w:tblGrid>
      <w:tr w:rsidR="00CF2D52" w:rsidTr="00CF2D52">
        <w:tc>
          <w:tcPr>
            <w:tcW w:w="4621" w:type="dxa"/>
          </w:tcPr>
          <w:p w:rsidR="00CF2D52" w:rsidRDefault="00CF2D52">
            <w:r>
              <w:t>Name:</w:t>
            </w:r>
          </w:p>
        </w:tc>
        <w:tc>
          <w:tcPr>
            <w:tcW w:w="4621" w:type="dxa"/>
          </w:tcPr>
          <w:p w:rsidR="00CF2D52" w:rsidRDefault="00CF2D52">
            <w:r>
              <w:t>Blank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Age:</w:t>
            </w:r>
          </w:p>
        </w:tc>
        <w:tc>
          <w:tcPr>
            <w:tcW w:w="4621" w:type="dxa"/>
          </w:tcPr>
          <w:p w:rsidR="00CF2D52" w:rsidRDefault="00CF2D52">
            <w:r>
              <w:t>20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What did you like about the game?</w:t>
            </w:r>
          </w:p>
        </w:tc>
        <w:tc>
          <w:tcPr>
            <w:tcW w:w="4621" w:type="dxa"/>
          </w:tcPr>
          <w:p w:rsidR="00CF2D52" w:rsidRDefault="00CF2D52">
            <w:r>
              <w:t>Russian submarines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What did you not like about the game?</w:t>
            </w:r>
          </w:p>
        </w:tc>
        <w:tc>
          <w:tcPr>
            <w:tcW w:w="4621" w:type="dxa"/>
          </w:tcPr>
          <w:p w:rsidR="00CF2D52" w:rsidRDefault="00CF2D52">
            <w:r>
              <w:t>Harmless depth charges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If you could change anything about the game what would it be?</w:t>
            </w:r>
          </w:p>
        </w:tc>
        <w:tc>
          <w:tcPr>
            <w:tcW w:w="4621" w:type="dxa"/>
          </w:tcPr>
          <w:p w:rsidR="00CF2D52" w:rsidRDefault="00CF2D52">
            <w:r>
              <w:t>Harmful depth charges</w:t>
            </w:r>
          </w:p>
          <w:p w:rsidR="005E3452" w:rsidRDefault="005E3452">
            <w:r>
              <w:t>BAD BAD Instructions</w:t>
            </w:r>
          </w:p>
          <w:p w:rsidR="005E3452" w:rsidRDefault="005E3452">
            <w:r>
              <w:t>Make it faster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If you could add anything to the game what would it be?</w:t>
            </w:r>
          </w:p>
        </w:tc>
        <w:tc>
          <w:tcPr>
            <w:tcW w:w="4621" w:type="dxa"/>
          </w:tcPr>
          <w:p w:rsidR="00CF2D52" w:rsidRDefault="005E3452">
            <w:r>
              <w:t>Water</w:t>
            </w:r>
          </w:p>
          <w:p w:rsidR="005E3452" w:rsidRDefault="005E3452"/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Were theyre any bugs you came accross?</w:t>
            </w:r>
          </w:p>
        </w:tc>
        <w:tc>
          <w:tcPr>
            <w:tcW w:w="4621" w:type="dxa"/>
          </w:tcPr>
          <w:p w:rsidR="00CF2D52" w:rsidRDefault="005E3452">
            <w:r>
              <w:t xml:space="preserve">Yes. Background disappeared. 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Is there anything else you wish to say?</w:t>
            </w:r>
          </w:p>
        </w:tc>
        <w:tc>
          <w:tcPr>
            <w:tcW w:w="4621" w:type="dxa"/>
          </w:tcPr>
          <w:p w:rsidR="00CF2D52" w:rsidRDefault="005E3452">
            <w:r>
              <w:t xml:space="preserve">I think that the game should be faster-paced and shorter in length. </w:t>
            </w:r>
          </w:p>
          <w:p w:rsidR="005E3452" w:rsidRDefault="005E3452">
            <w:r>
              <w:t>Good effort :D</w:t>
            </w:r>
          </w:p>
        </w:tc>
      </w:tr>
    </w:tbl>
    <w:p w:rsidR="002577A1" w:rsidRDefault="005E3452"/>
    <w:sectPr w:rsidR="002577A1" w:rsidSect="00474E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zAxtbQ0NjY0tTAxsLRQ0lEKTi0uzszPAykwrAUATcdJmiwAAAA="/>
  </w:docVars>
  <w:rsids>
    <w:rsidRoot w:val="00CF2D52"/>
    <w:rsid w:val="003E7BE1"/>
    <w:rsid w:val="00474E42"/>
    <w:rsid w:val="005E3452"/>
    <w:rsid w:val="0095325F"/>
    <w:rsid w:val="00CF2D5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4E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F2D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77</Words>
  <Characters>44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ampus Suffolk</Company>
  <LinksUpToDate>false</LinksUpToDate>
  <CharactersWithSpaces>5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mes</dc:creator>
  <cp:lastModifiedBy>Games</cp:lastModifiedBy>
  <cp:revision>1</cp:revision>
  <dcterms:created xsi:type="dcterms:W3CDTF">2018-04-17T17:32:00Z</dcterms:created>
  <dcterms:modified xsi:type="dcterms:W3CDTF">2018-04-17T17:45:00Z</dcterms:modified>
</cp:coreProperties>
</file>